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5980" w:rsidRDefault="00515980" w:rsidP="00515980">
      <w:pPr>
        <w:pStyle w:val="a4"/>
      </w:pPr>
      <w:r>
        <w:t xml:space="preserve">Feedback for Project Number </w:t>
      </w:r>
      <w:r w:rsidR="009F4D74">
        <w:t>32</w:t>
      </w:r>
    </w:p>
    <w:p w:rsidR="00515980" w:rsidRDefault="00515980" w:rsidP="00515980">
      <w:pPr>
        <w:pStyle w:val="2"/>
      </w:pPr>
      <w:bookmarkStart w:id="0" w:name="feedback-below"/>
      <w:r>
        <w:t>Feedback Below</w:t>
      </w:r>
      <w:bookmarkEnd w:id="0"/>
    </w:p>
    <w:p w:rsidR="00515980" w:rsidRDefault="00515980" w:rsidP="00515980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:rsidR="00515980" w:rsidRPr="00515980" w:rsidRDefault="009F4D74" w:rsidP="00515980">
      <w:pPr>
        <w:pStyle w:val="a0"/>
      </w:pPr>
      <w:r>
        <w:t xml:space="preserve">This project </w:t>
      </w:r>
      <w:r w:rsidR="00515980">
        <w:t>is really interesting</w:t>
      </w:r>
      <w:r>
        <w:t>.</w:t>
      </w:r>
      <w:r w:rsidR="00515980">
        <w:t xml:space="preserve"> </w:t>
      </w:r>
      <w:r>
        <w:t xml:space="preserve">It is simple but </w:t>
      </w:r>
      <w:r w:rsidR="00635DD1">
        <w:t>included all the work</w:t>
      </w:r>
      <w:r w:rsidR="00515980">
        <w:t>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as this project’s main story?</w:t>
      </w:r>
    </w:p>
    <w:p w:rsidR="00515980" w:rsidRPr="00515980" w:rsidRDefault="00515980" w:rsidP="00515980">
      <w:pPr>
        <w:pStyle w:val="a0"/>
        <w:rPr>
          <w:rFonts w:hint="eastAsia"/>
        </w:rPr>
      </w:pPr>
      <w:r>
        <w:rPr>
          <w:rFonts w:hint="eastAsia"/>
        </w:rPr>
        <w:t>T</w:t>
      </w:r>
      <w:r>
        <w:t xml:space="preserve">o show </w:t>
      </w:r>
      <w:r w:rsidR="00635DD1">
        <w:t xml:space="preserve">people </w:t>
      </w:r>
      <w:r w:rsidR="00635DD1" w:rsidRPr="00635DD1">
        <w:t>Regional Video Game Sales by Console and Genre</w:t>
      </w:r>
      <w:r w:rsidR="00635DD1">
        <w:t>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ere some areas of improvement?</w:t>
      </w:r>
    </w:p>
    <w:p w:rsidR="00515980" w:rsidRPr="00515980" w:rsidRDefault="00635DD1" w:rsidP="00515980">
      <w:pPr>
        <w:pStyle w:val="a0"/>
        <w:rPr>
          <w:bCs/>
        </w:rPr>
      </w:pPr>
      <w:r>
        <w:rPr>
          <w:bCs/>
        </w:rPr>
        <w:t xml:space="preserve">If color one </w:t>
      </w:r>
      <w:proofErr w:type="gramStart"/>
      <w:r>
        <w:rPr>
          <w:bCs/>
        </w:rPr>
        <w:t>choose</w:t>
      </w:r>
      <w:proofErr w:type="gramEnd"/>
      <w:r>
        <w:rPr>
          <w:bCs/>
        </w:rPr>
        <w:t xml:space="preserve"> color A, do not give color two the same option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elements would you add to this project?</w:t>
      </w:r>
    </w:p>
    <w:p w:rsidR="00515980" w:rsidRPr="00515980" w:rsidRDefault="00635DD1" w:rsidP="00515980">
      <w:pPr>
        <w:pStyle w:val="a0"/>
        <w:rPr>
          <w:bCs/>
        </w:rPr>
      </w:pPr>
      <w:r>
        <w:rPr>
          <w:bCs/>
        </w:rPr>
        <w:t>Put switch in the project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ere some successful elements of this project?</w:t>
      </w:r>
    </w:p>
    <w:p w:rsidR="00515980" w:rsidRPr="00515980" w:rsidRDefault="00635DD1" w:rsidP="00515980">
      <w:pPr>
        <w:pStyle w:val="a0"/>
        <w:rPr>
          <w:b/>
        </w:rPr>
      </w:pPr>
      <w:r>
        <w:rPr>
          <w:bCs/>
        </w:rPr>
        <w:t>It is simple but tells people the story clearly</w:t>
      </w:r>
      <w:r w:rsidR="00515980">
        <w:rPr>
          <w:bCs/>
        </w:rPr>
        <w:t>.</w:t>
      </w:r>
    </w:p>
    <w:p w:rsidR="00515980" w:rsidRDefault="00515980" w:rsidP="00515980">
      <w:pPr>
        <w:pStyle w:val="a0"/>
      </w:pPr>
      <w:r>
        <w:rPr>
          <w:b/>
        </w:rPr>
        <w:t>Any other thoughts you would like to convey to your peer?</w:t>
      </w:r>
    </w:p>
    <w:p w:rsidR="00A16036" w:rsidRDefault="00635DD1">
      <w:pPr>
        <w:rPr>
          <w:rFonts w:hint="eastAsia"/>
        </w:rPr>
      </w:pPr>
      <w:r>
        <w:t>Is there any case that the game is only published on PS4 or Xbox One.</w:t>
      </w:r>
    </w:p>
    <w:sectPr w:rsidR="00A16036" w:rsidSect="000E191D">
      <w:pgSz w:w="11900" w:h="16840"/>
      <w:pgMar w:top="1440" w:right="1800" w:bottom="144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80"/>
    <w:rsid w:val="000E191D"/>
    <w:rsid w:val="001C24B0"/>
    <w:rsid w:val="00515980"/>
    <w:rsid w:val="00635DD1"/>
    <w:rsid w:val="009F4D74"/>
    <w:rsid w:val="00A16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9F2A10"/>
  <w14:defaultImageDpi w14:val="32767"/>
  <w15:chartTrackingRefBased/>
  <w15:docId w15:val="{C69C89A8-F93E-2543-8060-9812A231C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0"/>
    <w:link w:val="20"/>
    <w:uiPriority w:val="9"/>
    <w:unhideWhenUsed/>
    <w:qFormat/>
    <w:rsid w:val="00515980"/>
    <w:pPr>
      <w:keepNext/>
      <w:keepLines/>
      <w:widowControl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link w:val="a5"/>
    <w:qFormat/>
    <w:rsid w:val="00515980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5">
    <w:name w:val="標題 字元"/>
    <w:basedOn w:val="a1"/>
    <w:link w:val="a4"/>
    <w:rsid w:val="00515980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0">
    <w:name w:val="Body Text"/>
    <w:basedOn w:val="a"/>
    <w:link w:val="a6"/>
    <w:uiPriority w:val="99"/>
    <w:semiHidden/>
    <w:unhideWhenUsed/>
    <w:rsid w:val="00515980"/>
    <w:pPr>
      <w:spacing w:after="120"/>
    </w:pPr>
  </w:style>
  <w:style w:type="character" w:customStyle="1" w:styleId="a6">
    <w:name w:val="本文 字元"/>
    <w:basedOn w:val="a1"/>
    <w:link w:val="a0"/>
    <w:uiPriority w:val="99"/>
    <w:semiHidden/>
    <w:rsid w:val="00515980"/>
  </w:style>
  <w:style w:type="character" w:customStyle="1" w:styleId="20">
    <w:name w:val="標題 2 字元"/>
    <w:basedOn w:val="a1"/>
    <w:link w:val="2"/>
    <w:uiPriority w:val="9"/>
    <w:rsid w:val="00515980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  <w:rsid w:val="00515980"/>
    <w:pPr>
      <w:widowControl/>
      <w:spacing w:before="180" w:after="180"/>
    </w:pPr>
    <w:rPr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3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昱成</dc:creator>
  <cp:keywords/>
  <dc:description/>
  <cp:lastModifiedBy>林昱成</cp:lastModifiedBy>
  <cp:revision>2</cp:revision>
  <dcterms:created xsi:type="dcterms:W3CDTF">2020-05-06T12:50:00Z</dcterms:created>
  <dcterms:modified xsi:type="dcterms:W3CDTF">2020-05-06T12:50:00Z</dcterms:modified>
</cp:coreProperties>
</file>